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17-3-69</w:t>
      </w:r>
    </w:p>
    <w:p>
      <w:pPr>
        <w:pStyle w:val="Date"/>
      </w:pPr>
      <w:r>
        <w:t xml:space="preserve">วันอังคารที่</w:t>
      </w:r>
      <w:r>
        <w:t xml:space="preserve"> </w:t>
      </w:r>
      <w:r>
        <w:t xml:space="preserve">17</w:t>
      </w:r>
      <w:r>
        <w:t xml:space="preserve"> </w:t>
      </w:r>
      <w:r>
        <w:t xml:space="preserve">มีนาคม</w:t>
      </w:r>
      <w:r>
        <w:t xml:space="preserve"> </w:t>
      </w:r>
      <w:r>
        <w:t xml:space="preserve">2569</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ะโอกาสนี้ขออนุญาต ต้อนรับ ท่านรัฐมนตรี ว่าการกระทรวง การพัฒนาสังคม และความมั่นคงของมนุษย์ ท่านอัคราพรหมเผ่า พร้อม ทางกลับกัน นะท่าน ผู้บริหารทุก ท่านเข้าสู่ภาย ในบริเวณ พื้นที่การจัด งานและ โอกาส นี้ขออนุญาต เรียนเชิญทุกท่านเข้าสู่ ที่นั่งประจำที่ค่ะ   แล้วนะโอกาส นี้นะคะต้อง ขอกราบเรียนเชิญท่านค่ะ รัฐมนตรี ว่าการกระทรวง การพัฒนา สังคมและความมั่นคงของมนุษย์ จดทะเบียนค้าขอเสียงปรบมือ ต้อนรับท่านค่ะ  และแน่นอน นะครับว่า วันนี้ท่าน รัฐมนตรีเดินทางมา เป็นประธานในวัน นี้รวมถึงท่านปลัด กระทรวง ไหนครับ และที่สำคัญครับวัน นี้เป็นพื้นที่ แห่งโอกาส พื้นที่แห่งการ พบปะ ครับของพี่น้อง คนพิการครับ เรามีสมาคม คนพิการทุกประเภทครับ  วัน นี้มากัน ครบเลยนะครับ เพื่อที่จะ มาร่วมกัน kickoff-cup เป็น วันของเราครับ วัน ของคนพิการ แต่วันขอ งคนพิการ ไม่ใช่แค่ วันของคน พิการเท่านั้นแล้ว แต่เป็น วันของพวก เราทุกๆคนครับ ไปแล้ว คราวนี้จะไปอีก  1 การตอกย้ำ ว่าวันนี้สิทธิของ ความเท่าเทียม ของเรา  เท่าเทียมกัน โดยภายใต้ การดูแลของ หน่วยงานภาครัฐ บาลอย่างกระทรวง การพัฒนาสังคมและ ความมั่นคง ของมนุษย์ร่วม กับแม่ค้าในทุกภาคส่วน ค่ะที่อยากจะสนับสนุน รับรองพี่จะเป็นส่วน หนึ่งในการที่ ผลักดัน กระตุ้นสนับสนุน ให้กับคนไทย ทุกคนมีสิทธิเท่าเทียม กันในสังคม ค่ะรับแน่นอนว่า การเปิดพื้น หรือการ บางพื้นที่ ให้คนพิการ ไม่ได้เป็น เพียงพื้นที่ เท่านั้นครับแต่ พื้นที่ที่กล่าวมานี้คือ พื้นที่ แห่งโอกาส ครับเมื่อคน พิการได้รับ พื้นที่ ได้รับโอกาสแล้วครับ แน่นอน ว่าเขาจะสามารถ พัฒนาคุณภาพ ชีวิตของคนพิการ ได้และคนพิการ ก็มีครอบครัว คนพิการ มีผู้ดู แลคนพิการ จึงสามารถ พัฒนาคุณ ชีวิต ในภาพรวม ได้อย่างสมบูรณ์ครับ สำหรับ วันนี้แม่ค้า กับการจัด งานภายใต้ หน่วยงานของ ภาครัฐบาล โดยกระทรวงการพัฒนา และความมั่นคง ของมนุษย์โดยกรมส่งเสริมและพัฒนา คุณภาพชีวิตคนพิการ กลุ่มสภา วัน ศุภักษร รูปหล่อ ปีนี้ด้วยค่ะ นำโดย คาราโอเกะ อ่านได้                                                                        กราบเรียน ท่านรัฐมนตรีว่า การกระทรวงการ พัฒนาสังคมและ ความมั่นคงของมนุษย์ท่าน ปลาเผา ครับท่านปลัดกระทรวง การพัฒนาสังคม และความมั่นคง ของมนุษย์คณะท่าน ผู้บริหารครับ ทั้งภาครัฐ และ ภาคเอกชนครับ ท่านนายก สมาคมสภาคน พิการทุกประเภทแห่งชาติ ประเทศไทย องค์กร ภาคีเครือข่าย ผู้นำคนพิการ ที่น้องคน พิการผู้ดูแลคน พิกัดและครอบครัวพร้อมทุกๆท่านผู้มีเกียรติ ทุก คนครับ ขอต้อนรับทุกท่าน ครับเข้าสู่งาน วันคนพิการสากล ประจำปี  2500 68 ครับ good morning my name is  restricted พรหมเผ่า  Incredibles ออนไลน์ efficiency and effectiveness of  supported apology  for today Chief of you สำหรับในวัน นี้นะคะทุกท่าน ค่ะก่อนที่ เราจะเริ่ม กิจกรรม ของการจัดงาน ค่ะขออนุญาตที่ จะเรียนแจ้ง ประชาสัมพันธ์ ว่าเรามีการจัดเตรียม อุปกรณ์ หูฟังแปล ภาษาให้กับ ทุกท่านที่ บริเวณส่วน ด้านหน้า สามารถติดต่อขอ ได้ที่เจ้าหน้าที่ จดทะเบียนค่ะ Translate characteristics Thank You  สมัครในวันนี้ค่ะ ดิฉันเลยลักษมี ครับ ผมเพลงรบฐิติกุลดิลก ครับวันนี้เรา  2 คนครับรับ หน้าที่ที่ สำคัญมากๆ นะครับแล้ว ก็เป็นหน้าที่ ภาคภูมิใจ มากๆกับงาน วันคนพิการ สากลประจำปี  2560 8  ครับซึ่ง งานในวันนี้ ครับจัด โดยกระทรวง การพัฒนาสังคมและ ความมั่นคงของมนุษย์ หรือ ปลอมครับโดย กรมส่งเสริม และพัฒนาคุณ ภาพชีวิตคนพิการ หรือเรารู้จัก  ได้ครับ ร่วมกับสมา คมสภาคนพิการ ทุกประเภทแห่งประเทศ ไทยองค์การคนพิการ แต่ละประเภท และ ภาคีเครือ ข่ายทุกภาค ส่วนครับวัน นี้เราได้ ร่วมกันจัดงานวันนี้ครับ เพราะ มุ่งเป้าหมายที่ สำคัญเลย เพื่อที่จะ สร้างพื้นที่ สร้างโอกาสให้ คนพิการครับให้ทุกคน ได้ เคารพ ในศักดิ์ศรีคน พิการสร้าง ความเสมอภาค ครับและแน่นอนครับว่า สิทธิ สวัสดิการสวัสดิภาพ และคุณภาพชีวิต ของคนพิการ คือ 1 ตั้ง เป้าว่าเรา จะร่วมพัฒนา คนพิการ คือคนที่สำคัญ ขับเคลื่อนสังคม ให้ก้าวไปข้างหน้า อย่างยั่งยืนครับ ตัวด้วย พลังอันยิ่งใหญ่ ของพวกเรา ทุกคนค่ะ ทุกท่านในลำดับราชย์ต่อจาก นี้ดิฉันขออนุญาต เรียนเชิญทุกท่าน เข้าสู่ใน ช่วงลำดับ วิธี การเพื่อน้อม รำลึกในพระ มหากรุณาธิคุณ อันหาที่สุด ไม่ได้ สมเด็จพระนางเจ้าสิริกิติ์ พระบรมราชินี นาถ พระบรมราชชนนีพัน ปีหลวงทรงปฏิบัติ พระราชกรณียกิจ เพื่อยก ระดับคุณภาพชีวิต ของพสกนิกรชาว ไทยในทุกภูมิภาค ของประเทศ โดยเฉพาะอย่างยิ่ง ใน ด้านการส่ง เสริมและการ พัฒนาคุณภาพ ชีวิตคนพิการ ขอให้ทุกท่าน ยืนสนุกเอง ร่วมถวาย ความอาลัยแด่พระองค์ ท่านเป็นเวลา  93 วินาที เฉกเช่น ดั่งพระชนมายุ ของพระองค์ท่าน เพื่อน้อม รำลึกในพระมหากรุณาธิคุณ อันหาที่สุดไม่ได้ค่ะ                                                       ข้าพระพุทธเจ้า ขอน้อมสำนึกใน พระมหากรุณาธิคุณ ขอเรียนเชิญทุกท่าน ฮัลโหลครับ และนี่ครับคือการ สงบนิ่ง นะครับเพื่อ ถวายความอาลัย เป็นการยืนสงบนิ่ง และ นั่งสงบ นิ่งเพื่อถวาย ความอาลัย แด่พระมหา กรุณาธิคุณของ พระองค์ท่านครับ ที่ได้ชม  ปฏิบัติ พระราชกรณียกิจ เพื่อประชา ชนคนไทยโดย เฉพาะอย่างยิ่ง คนพิการด้วยครับ ทุกท่านคะสำหรับ พนักงาน ทุกท่านคะสำหรับงานวันคนพิการสากล ประจำปี  2561 นี้ โดย ที่องค์การ สหประชาชาติ ได้กำหนด ประเด็นหลักคือ การส่งเสริมสังคมที่ครอบ กลุ่ม เลือด ออก ควรพิกัดเฟืองขับ เคลื่อนความก้าวหน้า และการพัฒนา สังคม อย่างยั่งยืน หรือวัชรินทร์ วัชรี distances for advanced Search     และในโอกาส เดียวกันนี้นะครับ แน่นอนว่า วันนี้คือวันของ พวก เราวันของคน พิการ วันของทุก คนที่มีส่วน ร่วมในการขับเคลื่อน งาน ด้านคนพิการ จริงแล้วองค์การ สหประชาชาติ ประกาศให้วัน ที่ 31  เป็นวัน เริ่มต้นวันครู วิจารณ์และตลอด ทั้งเดือนนี้นะ ครับก็จะ มีกิจกรรม มากมายสำหรับคนพิการ ได้สร้างพื้น ที่ให้เขาได้แสดง ศักยภาพ และความสามารถ ของเขาเองและ ในวันนี้ ครับเราก็มีอีก 1 พื้น ที่ที่ให้ เขาเหล่านั้น ได้มาแสดง ความสามารถและศักยภาพครับเป็นชุด การแสดง ของคนพิการ ทางการได้ยิน หรือสื่อ ความหมายคนหูหนวกนะครับ กับการแสดงชุด แม่ ฟ้าประชา ไท ยขอเชิญรับชมได้เลยครับ  พวก เราโรงเรียน เศรษฐเสถียร ใน พระราชูปถัมภ์ ร่วมกับ โรง เรียนพิบูลประชาสรรค์ พร้อม ที่จะทำการ แสดงแล้วครับ      ดวง จันทราสารทส่งแสงมา  ปาป้าพิก คิดถึงด้วยรักเพียงรัก ก็ไม่ให้ ดำเนิน ครู อุดร กันดาร อีกนานตั้งนาน ธรณี   รอ           1  นางดวงใจ ปวงชน ชาวไทยเธอ ไทยบูชา  มหาราช าบิดามารดามีน้ำ นาง ฟ้าให้พารา ลังชโลม  กรณี ดินแดนสยาม น้ำตกลม          เสื้อทอนกระจก อาทรก็ตกนิกรมาก พระราช ทานทางกายลำพูน เสริมสร้าง เป็นความ ภูมิใจชาวไทย  บุคคล      กราบวันทา เสมา  เนื้อนาบุญ  ละครกุหลาบมันโดน ดวงกมล ชมรม คนดู   พรที่พี่ให้ว่าทางบกชั้นฟ้า จงประทานพร จากบาดาล ประสานมณีเรืองเธอ  ยุพาองค์อัคร จงคุ้มครอง               โอนที่ ตั้งปลุก   บรรจบ พรจากฟ้า ร้อง เรียนเธอ  มีที่ขาย ลูกค้าคงอัครา    ทรงผมทองกวาว   จงคุ้มครอง    ฮ่าๆๆ  ฟินแล้ว ดูดวงดูดวง  น้ำตา ล กลัว ทวดออก     เป็น แม่หลวง ของไทย        ขอเสียง ปรบมือด้วยครับ เดี๋ยวเราจะ ปรบมือเป็น ภาษามือนะครับ แบบ นี้ครับแบบเชียร์ลีด เดอร์จุฬา แบบคุณหลุยส์ แบบนี้นะครับเพราะว่า ผม อยากจะบอก ว่าบนเวที  ยก เว้นนักร้อง นะครับคือ คนหูหนวก ครับเพราะฉะนั้น เวทีนี้เป็น เครื่องยืนยันแล้วนะครับ หลาย คนมีความ สงสัยว่า คนหูหนวกจะ ฟังเพลงได้ไหมมีความอ่อน รังสิต ใครมีจังหวะ ในหัวใจหรือ ไม่เวทีนี้ เป็นคำตอบแล้ว นะครับว่า ทุกคนมี เวท ีในหัวใจ เพียงแค่ขอเวที ทางสังคมเพื่อเปิดโอกาส ให้ เขาได้แสดง ศักยภาพ และความสามารถ คนพิการ ทำได้ทุกอย่าง ให้ ทำเพราะเสียง ปรบมืออีก 1  ครั้งแบบนี้ครับ และนี่คือ การแสดงใน ชื่อชุดแม่ฟ้า ประชาไท ประเมินทาง  มาก เลยนะครับ ต้องบอกว่าการ ฝึกซ้อมของน้องๆเนี่ย ก็จะ มาก กว่าบุคคลทั่ว ไปด้วย แต่ที่เขาสื่อสารกัน หัว ใจล้วนๆ ครับเพราะว่า ทุกจังหวะ เนี่ยสังเกตได้ว่า ด้านล่างไม่มีใครบอก บอกจังหวะ นะไม่มีใครให้ จังหวะไม่ มีใครให้คิว แต่สิ่งที่เขาถ่ายทอด  คือ ความสามารถล้วนๆครับ โอ้โหนี่ คืออีกหนึ่งความภาค ภูมิใจได้ โอ้โหนี่คืออีกหนึ่งความภาคภูมิใจนะคะที่ทาง กระทรวงการพัฒนา สังคมและความมั่น คงของมนุษย์ค่ะ เปิด ไปที่ดีให้กับ น้องได้ มาทำการแสดง ด้วยนะคะ ในลำดับต่อไปค่ะวัน ดิฉันอยาก จะให้ทุกท่านได้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17-3-69</dc:title>
  <dc:creator/>
  <cp:keywords/>
  <dcterms:created xsi:type="dcterms:W3CDTF">2026-03-17T05:10:10Z</dcterms:created>
  <dcterms:modified xsi:type="dcterms:W3CDTF">2026-03-17T05: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7 มีนาคม 2569 เวลา 11.10 น.</vt:lpwstr>
  </property>
  <property fmtid="{D5CDD505-2E9C-101B-9397-08002B2CF9AE}" pid="3" name="subtitle">
    <vt:lpwstr/>
  </property>
</Properties>
</file>